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ANGO MANDARINE #EU29673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673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corrosion/irritation, Category 2</w:t>
            </w:r>
          </w:p>
        </w:tc>
        <w:tc>
          <w:tcPr>
            <w:tcW w:w="2021" w:type="dxa"/>
          </w:tcPr>
          <w:p w:rsidR="00A23DB5" w:rsidRPr="00E158AE" w:rsidP="009B0F88" w14:paraId="01576522" w14:textId="1B2CA92F">
            <w:pPr>
              <w:pStyle w:val="SDSTableTextNormal"/>
              <w:rPr>
                <w:noProof w:val="0"/>
              </w:rPr>
            </w:pPr>
            <w:r w:rsidR="00066C34">
              <w:rPr>
                <w:noProof/>
              </w:rPr>
              <w:t>H315</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Skin sensitisation, Category 1</w:t>
            </w:r>
          </w:p>
        </w:tc>
        <w:tc>
          <w:tcPr>
            <w:tcW w:w="2021" w:type="dxa"/>
          </w:tcPr>
          <w:p w:rsidR="00A23DB5" w:rsidRPr="00E158AE" w:rsidP="009B0F88"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Orange oil ; (R)-p-mentha-1,8-diene; d-limonene; Linalo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5 - Causes skin irritation.</w:t>
              <w:b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64 - Wash hands, forearms and face thoroughly after handling.</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5.45 – 10.8752</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3.575 – 7.1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1.775 – 3.56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725 – 1.4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1</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pent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pent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71 mg/l (Exposure time: 1 h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Causes skin irritation.</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ANGO MANDARINE #EU29673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pentyl acetate (123-9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ANGO MANDARINE #EU29673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pent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R)-p-mentha-1,8-diene; d-limonene ; isopent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MANGO MANDARINE #EU29673F 25% in DPG ; benzyl benzoate ; Orange oil  ; (R)-p-mentha-1,8-diene; d-limonene ; Linalo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ANGO MANDARINE #EU29673F 25% in DPG ; benzyl benzoate ; Orange oil  ; (R)-p-mentha-1,8-diene; d-limonene ; Benzyl acetat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R)-p-mentha-1,8-diene; d-limonene ; isopentyl acetat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3, High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ANGO MANDARINE #EU29673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ANGO MANDARINE #EU29673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F5355AB-5B26-4BCB-8801-C92A8B66036F}"/>
</file>

<file path=customXml/itemProps3.xml><?xml version="1.0" encoding="utf-8"?>
<ds:datastoreItem xmlns:ds="http://schemas.openxmlformats.org/officeDocument/2006/customXml" ds:itemID="{23B5EBC4-6104-4730-8581-3857B1EC092A}"/>
</file>

<file path=customXml/itemProps4.xml><?xml version="1.0" encoding="utf-8"?>
<ds:datastoreItem xmlns:ds="http://schemas.openxmlformats.org/officeDocument/2006/customXml" ds:itemID="{C9FA2B77-9172-41D1-AE0A-52BE66AFEEBB}"/>
</file>

<file path=docProps/app.xml><?xml version="1.0" encoding="utf-8"?>
<Properties xmlns="http://schemas.openxmlformats.org/officeDocument/2006/extended-properties" xmlns:vt="http://schemas.openxmlformats.org/officeDocument/2006/docPropsVTypes">
  <Template>Normal.dotm</Template>
  <TotalTime>12</TotalTime>
  <Pages>1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